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F0790" w14:textId="77777777" w:rsidR="007762C8" w:rsidRPr="007762C8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7762C8">
        <w:rPr>
          <w:sz w:val="32"/>
          <w:szCs w:val="32"/>
        </w:rPr>
        <w:t xml:space="preserve">Technical Session </w:t>
      </w:r>
      <w:r w:rsidR="007762C8" w:rsidRPr="007762C8">
        <w:rPr>
          <w:sz w:val="32"/>
          <w:szCs w:val="32"/>
        </w:rPr>
        <w:t>3</w:t>
      </w:r>
    </w:p>
    <w:p w14:paraId="209C85B3" w14:textId="5E1D7B6D" w:rsidR="00125B38" w:rsidRPr="007762C8" w:rsidRDefault="00C33E76" w:rsidP="00F72C41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Social</w:t>
      </w:r>
      <w:r w:rsidR="006A3B84">
        <w:rPr>
          <w:color w:val="FF0000"/>
          <w:sz w:val="32"/>
          <w:szCs w:val="32"/>
        </w:rPr>
        <w:t xml:space="preserve"> </w:t>
      </w:r>
      <w:r w:rsidRPr="00C33E76">
        <w:rPr>
          <w:color w:val="FF0000"/>
          <w:sz w:val="32"/>
          <w:szCs w:val="32"/>
        </w:rPr>
        <w:t xml:space="preserve">and </w:t>
      </w:r>
      <w:r w:rsidR="006A3B84">
        <w:rPr>
          <w:color w:val="FF0000"/>
          <w:sz w:val="32"/>
          <w:szCs w:val="32"/>
        </w:rPr>
        <w:t>cultural aspects</w:t>
      </w:r>
      <w:r w:rsidRPr="00C33E76">
        <w:rPr>
          <w:color w:val="FF0000"/>
          <w:sz w:val="32"/>
          <w:szCs w:val="32"/>
        </w:rPr>
        <w:t xml:space="preserve"> of </w:t>
      </w:r>
      <w:r w:rsidR="00E83B28">
        <w:rPr>
          <w:color w:val="FF0000"/>
          <w:sz w:val="32"/>
          <w:szCs w:val="32"/>
        </w:rPr>
        <w:t xml:space="preserve">designing AI systems in context of </w:t>
      </w:r>
      <w:proofErr w:type="spellStart"/>
      <w:r w:rsidRPr="00C33E76">
        <w:rPr>
          <w:color w:val="FF0000"/>
          <w:sz w:val="32"/>
          <w:szCs w:val="32"/>
        </w:rPr>
        <w:t>Sanatana</w:t>
      </w:r>
      <w:proofErr w:type="spellEnd"/>
      <w:r w:rsidRPr="00C33E76">
        <w:rPr>
          <w:color w:val="FF0000"/>
          <w:sz w:val="32"/>
          <w:szCs w:val="32"/>
        </w:rPr>
        <w:t xml:space="preserve"> Dharm</w:t>
      </w:r>
      <w:r w:rsidR="00E83B28">
        <w:rPr>
          <w:color w:val="FF0000"/>
          <w:sz w:val="32"/>
          <w:szCs w:val="32"/>
        </w:rPr>
        <w:t>a</w:t>
      </w:r>
      <w:r w:rsidRPr="00C33E76">
        <w:rPr>
          <w:color w:val="FF0000"/>
          <w:sz w:val="32"/>
          <w:szCs w:val="32"/>
        </w:rPr>
        <w:t>”</w:t>
      </w:r>
    </w:p>
    <w:p w14:paraId="545F8D11" w14:textId="2C14E1F6" w:rsidR="009F3ABD" w:rsidRPr="00F72C41" w:rsidRDefault="00EF2FB7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8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1B4823">
        <w:rPr>
          <w:b/>
          <w:color w:val="538135" w:themeColor="accent6" w:themeShade="BF"/>
          <w:sz w:val="24"/>
          <w:szCs w:val="24"/>
        </w:rPr>
        <w:t>9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1B4823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1B4823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 to</w:t>
      </w:r>
      <w:r w:rsidR="001B4823">
        <w:rPr>
          <w:b/>
          <w:color w:val="538135" w:themeColor="accent6" w:themeShade="BF"/>
          <w:sz w:val="24"/>
          <w:szCs w:val="24"/>
        </w:rPr>
        <w:t xml:space="preserve"> 1</w:t>
      </w:r>
      <w:r w:rsidR="00043414">
        <w:rPr>
          <w:b/>
          <w:color w:val="538135" w:themeColor="accent6" w:themeShade="BF"/>
          <w:sz w:val="24"/>
          <w:szCs w:val="24"/>
        </w:rPr>
        <w:t>1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680C3B">
        <w:rPr>
          <w:b/>
          <w:color w:val="538135" w:themeColor="accent6" w:themeShade="BF"/>
          <w:sz w:val="24"/>
          <w:szCs w:val="24"/>
        </w:rPr>
        <w:t>15</w:t>
      </w:r>
      <w:r w:rsidR="00F002C8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F81D42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F002C8">
        <w:rPr>
          <w:b/>
          <w:bCs/>
          <w:color w:val="538135" w:themeColor="accent6" w:themeShade="BF"/>
        </w:rPr>
        <w:t>New Seminar Hall</w:t>
      </w:r>
      <w:r w:rsidR="00617A03">
        <w:rPr>
          <w:b/>
          <w:bCs/>
          <w:color w:val="538135" w:themeColor="accent6" w:themeShade="BF"/>
        </w:rPr>
        <w:t>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893165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893165" w:rsidRPr="00893165" w:rsidRDefault="00C33E76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625EC165" w14:textId="7840F2DE" w:rsidR="00E94CD0" w:rsidRPr="008A1941" w:rsidRDefault="00E83B28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R. P. Lal</w:t>
            </w:r>
          </w:p>
        </w:tc>
        <w:tc>
          <w:tcPr>
            <w:tcW w:w="1547" w:type="dxa"/>
          </w:tcPr>
          <w:p w14:paraId="37814B38" w14:textId="3D846F21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65018" w14:paraId="2FD64E6C" w14:textId="77777777" w:rsidTr="0060489A">
        <w:trPr>
          <w:trHeight w:val="288"/>
        </w:trPr>
        <w:tc>
          <w:tcPr>
            <w:tcW w:w="3855" w:type="dxa"/>
          </w:tcPr>
          <w:p w14:paraId="75348204" w14:textId="36DD0AA0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7A6CB7DB" w14:textId="58ED5A3D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Yashashvi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R P</w:t>
            </w:r>
          </w:p>
        </w:tc>
        <w:tc>
          <w:tcPr>
            <w:tcW w:w="1547" w:type="dxa"/>
          </w:tcPr>
          <w:p w14:paraId="37D635AF" w14:textId="77777777" w:rsidR="00865018" w:rsidRPr="00521353" w:rsidRDefault="00865018" w:rsidP="00865018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93165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26480A09" w:rsidR="00893165" w:rsidRPr="00893165" w:rsidRDefault="004E7B5C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4E7B5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7F55B7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</w:tcPr>
          <w:p w14:paraId="392932E2" w14:textId="77777777" w:rsid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Hrushikesh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ohanty, </w:t>
            </w:r>
          </w:p>
          <w:p w14:paraId="07242CA4" w14:textId="12B74D77" w:rsidR="00E83B28" w:rsidRP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E83B28">
              <w:rPr>
                <w:color w:val="4472C4" w:themeColor="accent1"/>
                <w:sz w:val="24"/>
                <w:szCs w:val="24"/>
              </w:rPr>
              <w:t xml:space="preserve">Former VC of KIITS, </w:t>
            </w:r>
            <w:proofErr w:type="spellStart"/>
            <w:r w:rsidRPr="00E83B28">
              <w:rPr>
                <w:color w:val="4472C4" w:themeColor="accent1"/>
                <w:sz w:val="24"/>
                <w:szCs w:val="24"/>
              </w:rPr>
              <w:t>Bhuvaneshwar</w:t>
            </w:r>
            <w:proofErr w:type="spellEnd"/>
          </w:p>
        </w:tc>
        <w:tc>
          <w:tcPr>
            <w:tcW w:w="1547" w:type="dxa"/>
          </w:tcPr>
          <w:p w14:paraId="261A09D6" w14:textId="078A2F06" w:rsidR="00893165" w:rsidRPr="00521353" w:rsidRDefault="00F739A9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7D4021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D4021" w:rsidRPr="00521353" w:rsidRDefault="007D4021" w:rsidP="003B652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2E3596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3309DA62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Shubham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isra</w:t>
            </w:r>
            <w:proofErr w:type="spellEnd"/>
          </w:p>
        </w:tc>
        <w:tc>
          <w:tcPr>
            <w:tcW w:w="5061" w:type="dxa"/>
          </w:tcPr>
          <w:p w14:paraId="596D0785" w14:textId="1011729C" w:rsidR="002E3596" w:rsidRPr="00FD2CF1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</w:tcPr>
          <w:p w14:paraId="46C6680F" w14:textId="78945DFC" w:rsidR="002E3596" w:rsidRPr="00DF2050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2E3596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64AF525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atin</w:t>
            </w:r>
            <w:proofErr w:type="spellEnd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hmiwal</w:t>
            </w:r>
            <w:proofErr w:type="spellEnd"/>
          </w:p>
        </w:tc>
        <w:tc>
          <w:tcPr>
            <w:tcW w:w="5061" w:type="dxa"/>
          </w:tcPr>
          <w:p w14:paraId="4E0EC47D" w14:textId="1C154D3E" w:rsidR="002E3596" w:rsidRPr="00963188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</w:tcPr>
          <w:p w14:paraId="0AE848D5" w14:textId="1B3A0FF3" w:rsidR="002E3596" w:rsidRPr="00521353" w:rsidRDefault="002E3596" w:rsidP="002E3596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2E3596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E05951C" w:rsidR="002E3596" w:rsidRPr="0096730D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</w:tcPr>
          <w:p w14:paraId="22E0E038" w14:textId="428B2424" w:rsidR="002E3596" w:rsidRPr="00C32FFF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ML-supported IoT </w:t>
            </w: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approaches </w:t>
            </w: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for women</w:t>
            </w:r>
          </w:p>
          <w:p w14:paraId="515522ED" w14:textId="2806836F" w:rsidR="002E3596" w:rsidRPr="00FE3F8E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</w:tcPr>
          <w:p w14:paraId="4A29CECA" w14:textId="39985881" w:rsidR="002E3596" w:rsidRPr="00521353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2E3596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0F8F89B8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622F7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ouvik</w:t>
            </w:r>
            <w:proofErr w:type="spellEnd"/>
            <w:r w:rsidRPr="00622F7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hosh</w:t>
            </w:r>
          </w:p>
        </w:tc>
        <w:tc>
          <w:tcPr>
            <w:tcW w:w="5061" w:type="dxa"/>
          </w:tcPr>
          <w:p w14:paraId="32F82665" w14:textId="0C6BE329" w:rsidR="002E3596" w:rsidRPr="00DF2050" w:rsidRDefault="002E3596" w:rsidP="002E3596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Computer vision-based software demo for women safety and emergency response</w:t>
            </w:r>
          </w:p>
        </w:tc>
        <w:tc>
          <w:tcPr>
            <w:tcW w:w="1547" w:type="dxa"/>
          </w:tcPr>
          <w:p w14:paraId="14B4EAEA" w14:textId="77777777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-1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  <w:p w14:paraId="74E5CE46" w14:textId="24881C5D" w:rsidR="002E3596" w:rsidRPr="006738D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  <w:tr w:rsidR="00421290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52C05432" w:rsidR="00421290" w:rsidRPr="00893165" w:rsidRDefault="00F739A9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="0071158B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vek Kumar</w:t>
            </w:r>
          </w:p>
        </w:tc>
        <w:tc>
          <w:tcPr>
            <w:tcW w:w="5061" w:type="dxa"/>
          </w:tcPr>
          <w:p w14:paraId="1B351F5D" w14:textId="5EB327CC" w:rsidR="00421290" w:rsidRPr="00DF2050" w:rsidRDefault="00F739A9" w:rsidP="0042129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</w:tcPr>
          <w:p w14:paraId="06C3CCAC" w14:textId="63441E03" w:rsidR="00421290" w:rsidRDefault="00043414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1</w:t>
            </w:r>
            <w:r w:rsidR="0092214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  <w:p w14:paraId="53F3970E" w14:textId="208F9177" w:rsidR="00D90473" w:rsidRPr="006738D6" w:rsidRDefault="00D90473" w:rsidP="00D90473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</w:tbl>
    <w:p w14:paraId="11530C8A" w14:textId="77777777" w:rsidR="00B112F9" w:rsidRDefault="00B112F9" w:rsidP="00F72C41">
      <w:pPr>
        <w:shd w:val="clear" w:color="auto" w:fill="FFFFFF" w:themeFill="background1"/>
        <w:jc w:val="center"/>
        <w:rPr>
          <w:sz w:val="32"/>
          <w:szCs w:val="32"/>
        </w:rPr>
      </w:pPr>
    </w:p>
    <w:p w14:paraId="6F66F59C" w14:textId="02BC6A9F" w:rsidR="00F72C41" w:rsidRPr="00D90473" w:rsidRDefault="00F72C41" w:rsidP="00F72C41">
      <w:pPr>
        <w:shd w:val="clear" w:color="auto" w:fill="FFFFFF" w:themeFill="background1"/>
        <w:jc w:val="center"/>
        <w:rPr>
          <w:sz w:val="32"/>
          <w:szCs w:val="32"/>
        </w:rPr>
      </w:pPr>
      <w:r w:rsidRPr="00D90473">
        <w:rPr>
          <w:sz w:val="32"/>
          <w:szCs w:val="32"/>
        </w:rPr>
        <w:t>Technical Session 4</w:t>
      </w:r>
    </w:p>
    <w:p w14:paraId="5BE94B3F" w14:textId="77777777" w:rsidR="00F72C41" w:rsidRDefault="00F72C41" w:rsidP="00F72C41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 “Advances in AI and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research in the context of Modern-day India”</w:t>
      </w:r>
    </w:p>
    <w:p w14:paraId="1FF8872E" w14:textId="77777777" w:rsidR="00F72C41" w:rsidRDefault="00F72C41" w:rsidP="00F72C41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8</w:t>
      </w:r>
      <w:r>
        <w:rPr>
          <w:b/>
          <w:color w:val="538135" w:themeColor="accent6" w:themeShade="BF"/>
          <w:sz w:val="28"/>
          <w:szCs w:val="28"/>
          <w:vertAlign w:val="superscript"/>
        </w:rPr>
        <w:t>th</w:t>
      </w:r>
      <w:r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>
        <w:rPr>
          <w:b/>
          <w:color w:val="538135" w:themeColor="accent6" w:themeShade="BF"/>
          <w:sz w:val="24"/>
          <w:szCs w:val="24"/>
        </w:rPr>
        <w:t>April 11:15pm to 1:00pm</w:t>
      </w:r>
      <w:r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>
        <w:rPr>
          <w:color w:val="538135" w:themeColor="accent6" w:themeShade="BF"/>
          <w:sz w:val="24"/>
          <w:szCs w:val="24"/>
        </w:rPr>
        <w:tab/>
      </w:r>
      <w:r>
        <w:rPr>
          <w:color w:val="538135" w:themeColor="accent6" w:themeShade="BF"/>
          <w:sz w:val="24"/>
          <w:szCs w:val="24"/>
        </w:rPr>
        <w:tab/>
      </w:r>
      <w:r>
        <w:rPr>
          <w:b/>
          <w:bCs/>
          <w:color w:val="538135" w:themeColor="accent6" w:themeShade="BF"/>
          <w:sz w:val="24"/>
          <w:szCs w:val="24"/>
        </w:rPr>
        <w:t>Venue</w:t>
      </w:r>
      <w:r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F72C41" w14:paraId="5C89FB01" w14:textId="77777777" w:rsidTr="001B5FA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C66BAA4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F1A2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Mr. CSN Prasad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6DCC9556" w14:textId="77777777" w:rsidR="00F72C41" w:rsidRDefault="00F72C41" w:rsidP="001B5FA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F72C41" w14:paraId="6C2E1D7A" w14:textId="77777777" w:rsidTr="001B5FA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46F2B7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F608" w14:textId="77777777" w:rsidR="00F72C41" w:rsidRDefault="00F72C41" w:rsidP="001B5FA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905522B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F72C41" w14:paraId="29D6BC69" w14:textId="77777777" w:rsidTr="001B5FA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02DB3B4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C6E6" w14:textId="77777777" w:rsidR="00F72C41" w:rsidRDefault="00F72C41" w:rsidP="001B5FA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D023C7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15-11.45</w:t>
            </w:r>
          </w:p>
        </w:tc>
      </w:tr>
      <w:tr w:rsidR="00F72C41" w14:paraId="545E28AA" w14:textId="77777777" w:rsidTr="001B5FA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2E06C271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F72C41" w14:paraId="0CCC33B2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B4AE3C4" w14:textId="77777777" w:rsidR="00F72C41" w:rsidRPr="00215871" w:rsidRDefault="00F72C41" w:rsidP="001B5FA5">
            <w:pPr>
              <w:pStyle w:val="NoSpacing"/>
              <w:jc w:val="center"/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J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neetha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A028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FDD031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:45–12:00</w:t>
            </w:r>
          </w:p>
        </w:tc>
      </w:tr>
      <w:tr w:rsidR="00F72C41" w14:paraId="175158C8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0E7D8E8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FA53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12804E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–12:15</w:t>
            </w:r>
          </w:p>
        </w:tc>
      </w:tr>
      <w:tr w:rsidR="00F72C41" w14:paraId="6DA7E7F8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6C7A6FB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de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DB91C" w14:textId="77777777" w:rsidR="00F72C41" w:rsidRDefault="00F72C41" w:rsidP="001B5FA5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using Sanskrit for developing next generation Operating syste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A933D6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15–12:30</w:t>
            </w:r>
          </w:p>
        </w:tc>
      </w:tr>
      <w:tr w:rsidR="00F72C41" w14:paraId="3991372A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D7AF47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CF00" w14:textId="77777777" w:rsidR="00F72C41" w:rsidRDefault="00F72C41" w:rsidP="001B5FA5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and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nd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AI-consciousness: A stud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D6F154E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30-12:45</w:t>
            </w:r>
          </w:p>
        </w:tc>
      </w:tr>
      <w:tr w:rsidR="00F72C41" w14:paraId="60DE4479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  <w:hideMark/>
          </w:tcPr>
          <w:p w14:paraId="12FE1A5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vik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3944DAB6" w14:textId="77777777" w:rsidR="00F72C41" w:rsidRDefault="00F72C41" w:rsidP="001B5FA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21875BED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45-1.00</w:t>
            </w:r>
          </w:p>
        </w:tc>
      </w:tr>
    </w:tbl>
    <w:p w14:paraId="49F5CAB2" w14:textId="77777777" w:rsidR="00F72C41" w:rsidRDefault="00F72C41" w:rsidP="00F72C41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56DE85A" w14:textId="77777777" w:rsidR="00F72C41" w:rsidRPr="00E05802" w:rsidRDefault="00F72C41" w:rsidP="00F72C41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6B028F6" w14:textId="4D268AFE" w:rsidR="00770A7D" w:rsidRPr="00E05802" w:rsidRDefault="00770A7D" w:rsidP="00766BCB">
      <w:pPr>
        <w:shd w:val="clear" w:color="auto" w:fill="FFFFFF" w:themeFill="background1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mwqAUACScrDywAAAA="/>
  </w:docVars>
  <w:rsids>
    <w:rsidRoot w:val="00C24197"/>
    <w:rsid w:val="00002B4D"/>
    <w:rsid w:val="00003782"/>
    <w:rsid w:val="00004BCD"/>
    <w:rsid w:val="00012F0F"/>
    <w:rsid w:val="00043414"/>
    <w:rsid w:val="000633EA"/>
    <w:rsid w:val="0006785D"/>
    <w:rsid w:val="000B17CF"/>
    <w:rsid w:val="000B23A5"/>
    <w:rsid w:val="000E4D20"/>
    <w:rsid w:val="000F5662"/>
    <w:rsid w:val="00125B38"/>
    <w:rsid w:val="00136C1E"/>
    <w:rsid w:val="00140A0C"/>
    <w:rsid w:val="001B4823"/>
    <w:rsid w:val="00226F4C"/>
    <w:rsid w:val="00245D76"/>
    <w:rsid w:val="0024660B"/>
    <w:rsid w:val="002A7D1A"/>
    <w:rsid w:val="002E3596"/>
    <w:rsid w:val="0031209D"/>
    <w:rsid w:val="003B652A"/>
    <w:rsid w:val="003B795C"/>
    <w:rsid w:val="00421290"/>
    <w:rsid w:val="004638B2"/>
    <w:rsid w:val="004E0DAA"/>
    <w:rsid w:val="004E7B5C"/>
    <w:rsid w:val="00504BAD"/>
    <w:rsid w:val="00507D6E"/>
    <w:rsid w:val="00521353"/>
    <w:rsid w:val="00554304"/>
    <w:rsid w:val="00575639"/>
    <w:rsid w:val="00586CF6"/>
    <w:rsid w:val="005E0425"/>
    <w:rsid w:val="0060489A"/>
    <w:rsid w:val="00617A03"/>
    <w:rsid w:val="00622F74"/>
    <w:rsid w:val="006239C9"/>
    <w:rsid w:val="00627C43"/>
    <w:rsid w:val="0063048F"/>
    <w:rsid w:val="0064055C"/>
    <w:rsid w:val="006738D6"/>
    <w:rsid w:val="00680C3B"/>
    <w:rsid w:val="006A3B84"/>
    <w:rsid w:val="006D57FD"/>
    <w:rsid w:val="006E52A4"/>
    <w:rsid w:val="006F33C5"/>
    <w:rsid w:val="007077E9"/>
    <w:rsid w:val="0071158B"/>
    <w:rsid w:val="0071617E"/>
    <w:rsid w:val="00762B6D"/>
    <w:rsid w:val="00766BCB"/>
    <w:rsid w:val="00770A7D"/>
    <w:rsid w:val="007762C8"/>
    <w:rsid w:val="00785D32"/>
    <w:rsid w:val="007D4021"/>
    <w:rsid w:val="007E0568"/>
    <w:rsid w:val="007F55B7"/>
    <w:rsid w:val="00810B22"/>
    <w:rsid w:val="0083265C"/>
    <w:rsid w:val="0084149A"/>
    <w:rsid w:val="00865018"/>
    <w:rsid w:val="00893165"/>
    <w:rsid w:val="008A1941"/>
    <w:rsid w:val="008C1080"/>
    <w:rsid w:val="00913661"/>
    <w:rsid w:val="00913B39"/>
    <w:rsid w:val="00922146"/>
    <w:rsid w:val="00963188"/>
    <w:rsid w:val="0096730D"/>
    <w:rsid w:val="00981CCC"/>
    <w:rsid w:val="009A2655"/>
    <w:rsid w:val="009F3ABD"/>
    <w:rsid w:val="00A23053"/>
    <w:rsid w:val="00B112F9"/>
    <w:rsid w:val="00B47305"/>
    <w:rsid w:val="00B537FD"/>
    <w:rsid w:val="00B56C7E"/>
    <w:rsid w:val="00B56D61"/>
    <w:rsid w:val="00C2206C"/>
    <w:rsid w:val="00C24197"/>
    <w:rsid w:val="00C32FFF"/>
    <w:rsid w:val="00C33E76"/>
    <w:rsid w:val="00C55421"/>
    <w:rsid w:val="00C9167D"/>
    <w:rsid w:val="00CB363D"/>
    <w:rsid w:val="00CB4252"/>
    <w:rsid w:val="00CE4EAA"/>
    <w:rsid w:val="00D22F7B"/>
    <w:rsid w:val="00D90473"/>
    <w:rsid w:val="00DE3FA8"/>
    <w:rsid w:val="00DF2050"/>
    <w:rsid w:val="00DF263C"/>
    <w:rsid w:val="00DF6925"/>
    <w:rsid w:val="00E07049"/>
    <w:rsid w:val="00E34814"/>
    <w:rsid w:val="00E36A2C"/>
    <w:rsid w:val="00E8218D"/>
    <w:rsid w:val="00E83B28"/>
    <w:rsid w:val="00E933B6"/>
    <w:rsid w:val="00E94CD0"/>
    <w:rsid w:val="00EF2FB7"/>
    <w:rsid w:val="00F002C8"/>
    <w:rsid w:val="00F72C41"/>
    <w:rsid w:val="00F739A9"/>
    <w:rsid w:val="00F81D42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53</cp:revision>
  <dcterms:created xsi:type="dcterms:W3CDTF">2022-04-03T13:46:00Z</dcterms:created>
  <dcterms:modified xsi:type="dcterms:W3CDTF">2022-04-05T21:20:00Z</dcterms:modified>
</cp:coreProperties>
</file>